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1"/>
        <w:gridCol w:w="567"/>
        <w:gridCol w:w="5953"/>
      </w:tblGrid>
      <w:tr w:rsidR="00AB5C41" w:rsidRPr="009F44E5" w14:paraId="0AEE92D4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1F3A2E8" w14:textId="77777777" w:rsidR="00AB5C41" w:rsidRPr="009F44E5" w:rsidRDefault="00AB5C41" w:rsidP="00AF72DF">
            <w:pPr>
              <w:pStyle w:val="Nadpis1"/>
              <w:rPr>
                <w:rFonts w:cs="Times New Roman"/>
                <w:sz w:val="24"/>
                <w:szCs w:val="24"/>
              </w:rPr>
            </w:pPr>
            <w:r w:rsidRPr="009F44E5">
              <w:rPr>
                <w:rFonts w:cs="Times New Roman"/>
                <w:sz w:val="24"/>
                <w:szCs w:val="24"/>
              </w:rPr>
              <w:t>Název předmě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ABD7A71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320F2AED" w14:textId="77777777" w:rsidR="00AB5C41" w:rsidRPr="009F44E5" w:rsidRDefault="00AB5C41" w:rsidP="00AF72DF">
            <w:pPr>
              <w:pStyle w:val="Nadpis2"/>
              <w:rPr>
                <w:rFonts w:cs="Times New Roman"/>
                <w:caps/>
                <w:sz w:val="24"/>
                <w:szCs w:val="24"/>
              </w:rPr>
            </w:pPr>
            <w:r w:rsidRPr="009F44E5">
              <w:rPr>
                <w:rFonts w:cs="Times New Roman"/>
                <w:color w:val="000000"/>
                <w:sz w:val="24"/>
                <w:szCs w:val="24"/>
                <w:shd w:val="clear" w:color="auto" w:fill="FFFFFF"/>
              </w:rPr>
              <w:t>Aplikace psycholingvistiky a neuropsychologie v logopedii</w:t>
            </w:r>
          </w:p>
        </w:tc>
      </w:tr>
      <w:tr w:rsidR="00AB5C41" w:rsidRPr="009F44E5" w14:paraId="7D90F7CD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D83827D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Studijní ob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931ED72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4B6F07F4" w14:textId="77777777" w:rsidR="00AB5C41" w:rsidRPr="009F44E5" w:rsidRDefault="00AB5C41" w:rsidP="00AF72DF">
            <w:pPr>
              <w:spacing w:before="120" w:after="120"/>
              <w:rPr>
                <w:rFonts w:cs="Times New Roman"/>
                <w:caps/>
              </w:rPr>
            </w:pPr>
            <w:r w:rsidRPr="009F44E5">
              <w:rPr>
                <w:rFonts w:cs="Times New Roman"/>
                <w:bCs/>
              </w:rPr>
              <w:t>Logopedie</w:t>
            </w:r>
          </w:p>
        </w:tc>
      </w:tr>
      <w:tr w:rsidR="00AB5C41" w:rsidRPr="009F44E5" w14:paraId="2711B372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D7F5D59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Rozvrhová zkratk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A2CEC22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086BB52A" w14:textId="77777777" w:rsidR="00AB5C41" w:rsidRPr="009F44E5" w:rsidRDefault="00AB5C41" w:rsidP="00AF72DF">
            <w:pPr>
              <w:spacing w:before="120" w:after="120"/>
              <w:rPr>
                <w:rFonts w:cs="Times New Roman"/>
                <w:caps/>
              </w:rPr>
            </w:pPr>
            <w:r w:rsidRPr="009F44E5">
              <w:rPr>
                <w:rFonts w:cs="Times New Roman"/>
                <w:caps/>
              </w:rPr>
              <w:t>USS</w:t>
            </w:r>
            <w:r>
              <w:rPr>
                <w:rFonts w:cs="Times New Roman"/>
                <w:caps/>
              </w:rPr>
              <w:t>/LPSN</w:t>
            </w:r>
          </w:p>
        </w:tc>
      </w:tr>
      <w:tr w:rsidR="00AB5C41" w:rsidRPr="009F44E5" w14:paraId="606F6289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D1DF62D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Rozsah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7A0D6A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32617918" w14:textId="77777777" w:rsidR="00AB5C41" w:rsidRPr="009F44E5" w:rsidRDefault="00AB5C41" w:rsidP="00AF72DF">
            <w:pPr>
              <w:spacing w:before="120" w:after="120"/>
              <w:rPr>
                <w:rFonts w:cs="Times New Roman"/>
                <w:caps/>
              </w:rPr>
            </w:pPr>
            <w:r w:rsidRPr="009F44E5">
              <w:rPr>
                <w:rFonts w:cs="Times New Roman"/>
                <w:caps/>
              </w:rPr>
              <w:t>1+0</w:t>
            </w:r>
          </w:p>
        </w:tc>
      </w:tr>
      <w:tr w:rsidR="00AB5C41" w:rsidRPr="009F44E5" w14:paraId="133A05CD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C24134A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Zařazení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F04B879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7325FBCE" w14:textId="53F5E765" w:rsidR="00AB5C41" w:rsidRPr="009F44E5" w:rsidRDefault="00AB5C41" w:rsidP="00AF72DF">
            <w:pPr>
              <w:spacing w:before="120" w:after="120"/>
              <w:rPr>
                <w:rFonts w:cs="Times New Roman"/>
                <w:caps/>
                <w:lang w:val="fr-FR"/>
              </w:rPr>
            </w:pPr>
            <w:r w:rsidRPr="009F44E5">
              <w:rPr>
                <w:rFonts w:cs="Times New Roman"/>
                <w:caps/>
                <w:lang w:val="fr-FR"/>
              </w:rPr>
              <w:t>zs 202</w:t>
            </w:r>
            <w:r w:rsidR="00F11792">
              <w:rPr>
                <w:rFonts w:cs="Times New Roman"/>
                <w:caps/>
                <w:lang w:val="fr-FR"/>
              </w:rPr>
              <w:t>1</w:t>
            </w:r>
          </w:p>
        </w:tc>
      </w:tr>
      <w:tr w:rsidR="00AB5C41" w:rsidRPr="009F44E5" w14:paraId="0ECF907A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3FD359B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Počet kreditů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FE54A0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1F014562" w14:textId="77777777" w:rsidR="00AB5C41" w:rsidRPr="009F44E5" w:rsidRDefault="00AB5C41" w:rsidP="00AF72DF">
            <w:pPr>
              <w:spacing w:before="120" w:after="120"/>
              <w:rPr>
                <w:rFonts w:cs="Times New Roman"/>
                <w:caps/>
                <w:lang w:val="fr-FR"/>
              </w:rPr>
            </w:pPr>
            <w:r w:rsidRPr="009F44E5">
              <w:rPr>
                <w:rFonts w:cs="Times New Roman"/>
                <w:caps/>
                <w:lang w:val="fr-FR"/>
              </w:rPr>
              <w:t>2</w:t>
            </w:r>
          </w:p>
        </w:tc>
      </w:tr>
      <w:tr w:rsidR="00AB5C41" w:rsidRPr="009F44E5" w14:paraId="6C04F7DF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BE663EC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Forma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943923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3160DCD7" w14:textId="77777777" w:rsidR="00AB5C41" w:rsidRPr="009F44E5" w:rsidRDefault="00AB5C41" w:rsidP="00AF72DF">
            <w:pPr>
              <w:spacing w:before="120" w:after="120"/>
              <w:rPr>
                <w:rFonts w:cs="Times New Roman"/>
                <w:caps/>
              </w:rPr>
            </w:pPr>
            <w:r w:rsidRPr="009F44E5">
              <w:rPr>
                <w:rFonts w:cs="Times New Roman"/>
                <w:caps/>
              </w:rPr>
              <w:t>přednáška</w:t>
            </w:r>
          </w:p>
        </w:tc>
      </w:tr>
      <w:tr w:rsidR="00AB5C41" w:rsidRPr="009F44E5" w14:paraId="0F364446" w14:textId="77777777" w:rsidTr="00AF72DF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5A62910" w14:textId="77777777" w:rsidR="00AB5C41" w:rsidRPr="009F44E5" w:rsidRDefault="00AB5C41" w:rsidP="00AF72DF">
            <w:pPr>
              <w:pStyle w:val="Nadpis1"/>
              <w:rPr>
                <w:rFonts w:cs="Times New Roman"/>
                <w:sz w:val="24"/>
                <w:szCs w:val="24"/>
                <w:lang w:val="cs-CZ"/>
              </w:rPr>
            </w:pPr>
            <w:r w:rsidRPr="009F44E5">
              <w:rPr>
                <w:rFonts w:cs="Times New Roman"/>
                <w:sz w:val="24"/>
                <w:szCs w:val="24"/>
                <w:lang w:val="cs-CZ"/>
              </w:rPr>
              <w:t>Vyučujíc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28218D1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73FEC0C5" w14:textId="77777777" w:rsidR="00AB5C41" w:rsidRPr="009F44E5" w:rsidRDefault="00AB5C41" w:rsidP="00AF72DF">
            <w:pPr>
              <w:spacing w:before="120" w:after="120"/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prof. PhDr. PaedDr. </w:t>
            </w:r>
            <w:smartTag w:uri="urn:schemas-microsoft-com:office:smarttags" w:element="phone">
              <w:smartTagPr>
                <w:attr w:name="ProductID" w:val="Miloň Potměšil"/>
              </w:smartTagPr>
              <w:r w:rsidRPr="009F44E5">
                <w:rPr>
                  <w:rFonts w:cs="Times New Roman"/>
                </w:rPr>
                <w:t>Miloň Potměšil</w:t>
              </w:r>
            </w:smartTag>
            <w:r w:rsidRPr="009F44E5">
              <w:rPr>
                <w:rFonts w:cs="Times New Roman"/>
              </w:rPr>
              <w:t xml:space="preserve">, Ph.D. </w:t>
            </w:r>
          </w:p>
        </w:tc>
      </w:tr>
    </w:tbl>
    <w:p w14:paraId="2FE5EAE7" w14:textId="77777777" w:rsidR="00AB5C41" w:rsidRPr="009F44E5" w:rsidRDefault="00AB5C41" w:rsidP="00AB5C41">
      <w:pPr>
        <w:rPr>
          <w:rFonts w:cs="Times New Roman"/>
        </w:rPr>
      </w:pPr>
    </w:p>
    <w:tbl>
      <w:tblPr>
        <w:tblW w:w="90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50"/>
        <w:gridCol w:w="830"/>
        <w:gridCol w:w="6010"/>
        <w:gridCol w:w="540"/>
        <w:gridCol w:w="540"/>
      </w:tblGrid>
      <w:tr w:rsidR="00AB5C41" w:rsidRPr="009F44E5" w14:paraId="7391045A" w14:textId="77777777" w:rsidTr="00AF72DF">
        <w:trPr>
          <w:gridAfter w:val="1"/>
          <w:wAfter w:w="540" w:type="dxa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715F9C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Výuka :</w:t>
            </w:r>
          </w:p>
        </w:tc>
        <w:tc>
          <w:tcPr>
            <w:tcW w:w="65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6DA648" w14:textId="77777777" w:rsidR="00AB5C41" w:rsidRPr="009F44E5" w:rsidRDefault="00AB5C41" w:rsidP="00AF72DF">
            <w:pPr>
              <w:spacing w:before="120" w:after="120"/>
              <w:rPr>
                <w:rFonts w:cs="Times New Roman"/>
              </w:rPr>
            </w:pPr>
            <w:r w:rsidRPr="009F44E5">
              <w:rPr>
                <w:rFonts w:cs="Times New Roman"/>
              </w:rPr>
              <w:t>Průběžná</w:t>
            </w:r>
          </w:p>
        </w:tc>
      </w:tr>
      <w:tr w:rsidR="00AB5C41" w:rsidRPr="009F44E5" w14:paraId="389C002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0D5A0" w14:textId="77777777" w:rsidR="00AB5C41" w:rsidRPr="009F44E5" w:rsidRDefault="00AB5C41" w:rsidP="00AF72DF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9F44E5">
              <w:rPr>
                <w:rFonts w:cs="Times New Roman"/>
                <w:b/>
                <w:bCs/>
                <w:lang w:val="fr-FR"/>
              </w:rPr>
              <w:t>Týden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02861" w14:textId="77777777" w:rsidR="00AB5C41" w:rsidRPr="009F44E5" w:rsidRDefault="00AB5C41" w:rsidP="00AF72DF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9F44E5">
              <w:rPr>
                <w:rFonts w:cs="Times New Roman"/>
                <w:b/>
                <w:bCs/>
                <w:lang w:val="fr-FR"/>
              </w:rPr>
              <w:t>Téma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9CF21" w14:textId="77777777" w:rsidR="00AB5C41" w:rsidRPr="009F44E5" w:rsidRDefault="00AB5C41" w:rsidP="00AF72DF">
            <w:pPr>
              <w:jc w:val="center"/>
              <w:rPr>
                <w:rFonts w:cs="Times New Roman"/>
                <w:b/>
                <w:bCs/>
                <w:lang w:val="fr-FR"/>
              </w:rPr>
            </w:pPr>
            <w:r w:rsidRPr="009F44E5">
              <w:rPr>
                <w:rFonts w:cs="Times New Roman"/>
                <w:b/>
                <w:bCs/>
                <w:lang w:val="fr-FR"/>
              </w:rPr>
              <w:t>Poč.hod.</w:t>
            </w:r>
          </w:p>
        </w:tc>
      </w:tr>
      <w:tr w:rsidR="00AB5C41" w:rsidRPr="009F44E5" w14:paraId="3705CA92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F9A5C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  <w:lang w:val="fr-FR"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975B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Psycholingvistika, neuropsychologie a související obory - definice a vzájemné vazby, vývojová psycholingvistika, aplikace neuropsychologi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87965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2EA99EB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90353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8183" w14:textId="77777777" w:rsidR="00AB5C41" w:rsidRPr="009F44E5" w:rsidRDefault="00AB5C41" w:rsidP="00AF72DF">
            <w:pPr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Vybrané psycholingvistické směry a jejich vztah k logopedi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249E4" w14:textId="77777777" w:rsidR="00AB5C41" w:rsidRPr="009F44E5" w:rsidRDefault="00AB5C41" w:rsidP="00AF72DF">
            <w:pPr>
              <w:jc w:val="center"/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lang w:val="fr-FR"/>
              </w:rPr>
              <w:t>1</w:t>
            </w:r>
          </w:p>
        </w:tc>
      </w:tr>
      <w:tr w:rsidR="00AB5C41" w:rsidRPr="009F44E5" w14:paraId="488DE6F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AF274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  <w:lang w:val="fr-FR"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41E6A" w14:textId="77777777" w:rsidR="00AB5C41" w:rsidRPr="009F44E5" w:rsidRDefault="00AB5C41" w:rsidP="00AF72DF">
            <w:pPr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Vybrané psycholingvistické směry a jejich vztah k logopedi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8CEB" w14:textId="77777777" w:rsidR="00AB5C41" w:rsidRPr="009F44E5" w:rsidRDefault="00AB5C41" w:rsidP="00AF72DF">
            <w:pPr>
              <w:jc w:val="center"/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lang w:val="fr-FR"/>
              </w:rPr>
              <w:t>1</w:t>
            </w:r>
          </w:p>
        </w:tc>
      </w:tr>
      <w:tr w:rsidR="00AB5C41" w:rsidRPr="009F44E5" w14:paraId="223DDE2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36D07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4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A5559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Vybrané psycholingvistické směry a jejich vztah k logopedi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0CD4" w14:textId="77777777" w:rsidR="00AB5C41" w:rsidRPr="009F44E5" w:rsidRDefault="00AB5C41" w:rsidP="00AF72DF">
            <w:pPr>
              <w:jc w:val="center"/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lang w:val="fr-FR"/>
              </w:rPr>
              <w:t>1</w:t>
            </w:r>
          </w:p>
        </w:tc>
      </w:tr>
      <w:tr w:rsidR="00AB5C41" w:rsidRPr="009F44E5" w14:paraId="6B1A023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086C3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5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EC5B2" w14:textId="77777777" w:rsidR="00AB5C41" w:rsidRPr="009F44E5" w:rsidRDefault="00AB5C41" w:rsidP="00AF72DF">
            <w:pPr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Vývoj vztahu komparativních náhledů na souvislosti psychického a lingvistického vývoje ve fylogenetickém kontextu s antropologickým, sociologickým a logopedickým výzkumem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33C39" w14:textId="77777777" w:rsidR="00AB5C41" w:rsidRPr="009F44E5" w:rsidRDefault="00AB5C41" w:rsidP="00AF72DF">
            <w:pPr>
              <w:jc w:val="center"/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lang w:val="fr-FR"/>
              </w:rPr>
              <w:t>1</w:t>
            </w:r>
          </w:p>
        </w:tc>
      </w:tr>
      <w:tr w:rsidR="00AB5C41" w:rsidRPr="009F44E5" w14:paraId="11765AF6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4CC74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6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4665F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Vývoj vztahu komparativních náhledů na souvislosti psychického a lingvistického vývoje ve fylogenetickém kontextu s antropologickým, sociologickým a logopedickým výzkumem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7F107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5ADDFF0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496F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7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E546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Psycholingvistika ve vztahu k diagnostice a terapii narušené komunikační schopnosti - obecné souvislost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D7212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1257EFE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E71F6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8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B4D9" w14:textId="77777777" w:rsidR="00AB5C41" w:rsidRPr="009F44E5" w:rsidRDefault="00AB5C41" w:rsidP="00AF72DF">
            <w:pPr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Psycholingvistika ve vztahu k diagnostice a terapii narušené komunikační schopnosti - obecné souvislost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B171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790261C1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3F11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9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5A53" w14:textId="77777777" w:rsidR="00AB5C41" w:rsidRPr="009F44E5" w:rsidRDefault="00AB5C41" w:rsidP="00AF72DF">
            <w:pPr>
              <w:rPr>
                <w:rFonts w:cs="Times New Roman"/>
                <w:lang w:val="fr-FR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Psycholingvistika ve vztahu k diagnostice a terapii narušené komunikační schopnosti - symptomatické poruchy řeč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8F240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307B1714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2784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1DD46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  <w:color w:val="000000"/>
                <w:shd w:val="clear" w:color="auto" w:fill="FFFFFF"/>
              </w:rPr>
              <w:t>Neuropsychologické přístupy v logopedii, aplikace neuropsychologické diagnostiky a intervence v logopedii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BD0A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35275CF5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2A10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92CF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Sdělení studentů k přednášené problematice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7F7BA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645944E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5FA4C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0008A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Sdělení studentů k přednášené problematice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7A30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 w:rsidRPr="009F44E5">
              <w:rPr>
                <w:rFonts w:cs="Times New Roman"/>
              </w:rPr>
              <w:t>1</w:t>
            </w:r>
          </w:p>
        </w:tc>
      </w:tr>
      <w:tr w:rsidR="00AB5C41" w:rsidRPr="009F44E5" w14:paraId="0BFF9BB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087F" w14:textId="77777777" w:rsidR="00AB5C41" w:rsidRPr="009F44E5" w:rsidRDefault="00AB5C41" w:rsidP="00AF72DF">
            <w:pPr>
              <w:ind w:right="-70"/>
              <w:jc w:val="center"/>
              <w:rPr>
                <w:rFonts w:cs="Times New Roman"/>
                <w:b/>
                <w:bCs/>
                <w:i/>
                <w:iCs/>
              </w:rPr>
            </w:pPr>
            <w:r w:rsidRPr="009F44E5">
              <w:rPr>
                <w:rFonts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C628" w14:textId="77777777" w:rsidR="00AB5C41" w:rsidRPr="009F44E5" w:rsidRDefault="00AB5C41" w:rsidP="00AF72DF">
            <w:p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Sdělení studentů k přednášené problematice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B417" w14:textId="77777777" w:rsidR="00AB5C41" w:rsidRPr="009F44E5" w:rsidRDefault="00AB5C41" w:rsidP="00AF72D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</w:tr>
    </w:tbl>
    <w:p w14:paraId="68068324" w14:textId="77777777" w:rsidR="00AB5C41" w:rsidRPr="009F44E5" w:rsidRDefault="00AB5C41" w:rsidP="00AB5C41">
      <w:pPr>
        <w:rPr>
          <w:rFonts w:cs="Times New Roman"/>
          <w:b/>
          <w:bCs/>
        </w:rPr>
      </w:pPr>
    </w:p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7441"/>
      </w:tblGrid>
      <w:tr w:rsidR="00AB5C41" w:rsidRPr="009F44E5" w14:paraId="09B199C9" w14:textId="77777777" w:rsidTr="00AF72DF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5CE1E1FB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Způsob ukončení:</w:t>
            </w:r>
          </w:p>
        </w:tc>
        <w:tc>
          <w:tcPr>
            <w:tcW w:w="7441" w:type="dxa"/>
            <w:tcBorders>
              <w:top w:val="nil"/>
              <w:left w:val="nil"/>
              <w:bottom w:val="nil"/>
              <w:right w:val="nil"/>
            </w:tcBorders>
          </w:tcPr>
          <w:p w14:paraId="60A73538" w14:textId="77777777" w:rsidR="00AB5C41" w:rsidRPr="009F44E5" w:rsidRDefault="00AB5C41" w:rsidP="00AF72DF">
            <w:pPr>
              <w:spacing w:before="120" w:after="120"/>
              <w:rPr>
                <w:rFonts w:cs="Times New Roman"/>
              </w:rPr>
            </w:pPr>
            <w:r w:rsidRPr="009F44E5">
              <w:rPr>
                <w:rFonts w:cs="Times New Roman"/>
              </w:rPr>
              <w:t>Zápočet, kolokvium</w:t>
            </w:r>
          </w:p>
        </w:tc>
      </w:tr>
      <w:tr w:rsidR="00AB5C41" w:rsidRPr="009F44E5" w14:paraId="0AD3B511" w14:textId="77777777" w:rsidTr="00AF72DF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7D6571D5" w14:textId="77777777" w:rsidR="00AB5C41" w:rsidRPr="009F44E5" w:rsidRDefault="00AB5C41" w:rsidP="00AF72DF">
            <w:pPr>
              <w:spacing w:before="120" w:after="120"/>
              <w:rPr>
                <w:rFonts w:cs="Times New Roman"/>
                <w:b/>
                <w:bCs/>
              </w:rPr>
            </w:pPr>
            <w:r w:rsidRPr="009F44E5">
              <w:rPr>
                <w:rFonts w:cs="Times New Roman"/>
                <w:b/>
                <w:bCs/>
              </w:rPr>
              <w:t>Podmínky ukončení:</w:t>
            </w:r>
          </w:p>
        </w:tc>
        <w:tc>
          <w:tcPr>
            <w:tcW w:w="7441" w:type="dxa"/>
            <w:tcBorders>
              <w:top w:val="nil"/>
              <w:left w:val="nil"/>
              <w:bottom w:val="nil"/>
              <w:right w:val="nil"/>
            </w:tcBorders>
          </w:tcPr>
          <w:p w14:paraId="37CCF2F6" w14:textId="77777777" w:rsidR="00AB5C41" w:rsidRPr="009F44E5" w:rsidRDefault="00AB5C41" w:rsidP="00AF72DF">
            <w:pPr>
              <w:spacing w:before="120" w:after="120"/>
              <w:rPr>
                <w:rFonts w:cs="Times New Roman"/>
              </w:rPr>
            </w:pPr>
            <w:r w:rsidRPr="009F44E5">
              <w:rPr>
                <w:rFonts w:cs="Times New Roman"/>
              </w:rPr>
              <w:t>referát</w:t>
            </w:r>
          </w:p>
          <w:p w14:paraId="4C91A780" w14:textId="77777777" w:rsidR="00AB5C41" w:rsidRPr="009F44E5" w:rsidRDefault="00AB5C41" w:rsidP="00AF72DF">
            <w:pPr>
              <w:spacing w:before="120" w:after="120"/>
              <w:rPr>
                <w:rFonts w:cs="Times New Roman"/>
              </w:rPr>
            </w:pPr>
          </w:p>
        </w:tc>
      </w:tr>
      <w:tr w:rsidR="00AB5C41" w:rsidRPr="009F44E5" w14:paraId="6588F984" w14:textId="77777777" w:rsidTr="00AF72DF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76D5FF4D" w14:textId="77777777" w:rsidR="00AB5C41" w:rsidRPr="009F44E5" w:rsidRDefault="00AB5C41" w:rsidP="00AF72DF">
            <w:pPr>
              <w:rPr>
                <w:rFonts w:cs="Times New Roman"/>
                <w:b/>
                <w:bCs/>
                <w:lang w:val="fr-FR"/>
              </w:rPr>
            </w:pPr>
            <w:r w:rsidRPr="009F44E5">
              <w:rPr>
                <w:rFonts w:cs="Times New Roman"/>
                <w:b/>
                <w:bCs/>
                <w:lang w:val="fr-FR"/>
              </w:rPr>
              <w:lastRenderedPageBreak/>
              <w:t>Doporučená literatura:</w:t>
            </w:r>
          </w:p>
        </w:tc>
        <w:tc>
          <w:tcPr>
            <w:tcW w:w="7441" w:type="dxa"/>
            <w:tcBorders>
              <w:top w:val="nil"/>
              <w:left w:val="nil"/>
              <w:bottom w:val="nil"/>
              <w:right w:val="nil"/>
            </w:tcBorders>
          </w:tcPr>
          <w:p w14:paraId="0AB01AAC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Čermák, F. (2011). Jazyk a jazykověda – přehled a slovníky. Praha: Karolinum.</w:t>
            </w:r>
          </w:p>
          <w:p w14:paraId="20FBE8F7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Erhart, Adolf (2001). Úvod do jazykovědy. Brno: Masarykova univerzita.</w:t>
            </w:r>
          </w:p>
          <w:p w14:paraId="7B251335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Hagège, C. (1998). Člověk a řeč. Praha: Karolinum.</w:t>
            </w:r>
          </w:p>
          <w:p w14:paraId="585EE365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Love, R. J., Webb, W. G. (2009). Mozek a řeč – neurologie nejen pro logopedy. Praha: Portál.</w:t>
            </w:r>
          </w:p>
          <w:p w14:paraId="4B467F5E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Nebeská, I. (1992). Úvod do psycholingvistiky. Praha: H&amp;H.</w:t>
            </w:r>
          </w:p>
          <w:p w14:paraId="6A9125A4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Neff, V. (2007). Filozofický slovník pro samouky neboli Antigorgias. Praha: Mladá fronta</w:t>
            </w:r>
          </w:p>
          <w:p w14:paraId="5D5E0561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Plháková, A. (2003). Učebnice obecné psychologie. Praha: Akademia.</w:t>
            </w:r>
          </w:p>
          <w:p w14:paraId="7B013D4A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Pokorný, J. (2010). Lingvistická antropologie – jazyk, mysl a kultura. Praha: Grada.</w:t>
            </w:r>
          </w:p>
          <w:p w14:paraId="79994507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Průcha, J. (2011). Dětská řeč a komunikace – poznatky vývojové psycholingvistiky. Praha: Grada.</w:t>
            </w:r>
          </w:p>
          <w:p w14:paraId="07FA1535" w14:textId="77777777" w:rsidR="00AB5C41" w:rsidRPr="009F44E5" w:rsidRDefault="00AB5C41" w:rsidP="00AF72DF">
            <w:pPr>
              <w:pStyle w:val="Normlnweb"/>
              <w:numPr>
                <w:ilvl w:val="0"/>
                <w:numId w:val="1"/>
              </w:numPr>
              <w:spacing w:before="0" w:beforeAutospacing="0" w:after="0" w:afterAutospacing="0"/>
            </w:pPr>
            <w:r w:rsidRPr="009F44E5">
              <w:t>Saussure, F. de (2007). Kurs obecné lingvistiky. Praha: Academia.</w:t>
            </w:r>
          </w:p>
          <w:p w14:paraId="200C48E1" w14:textId="77777777" w:rsidR="00AB5C41" w:rsidRPr="009F44E5" w:rsidRDefault="00AB5C41" w:rsidP="00AF72DF">
            <w:pPr>
              <w:pStyle w:val="Odstavecseseznamem"/>
              <w:numPr>
                <w:ilvl w:val="0"/>
                <w:numId w:val="1"/>
              </w:num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Vágnerová, M., Hadjmoussová, Z.: </w:t>
            </w:r>
            <w:r w:rsidRPr="009F44E5">
              <w:rPr>
                <w:rFonts w:cs="Times New Roman"/>
                <w:i/>
              </w:rPr>
              <w:t xml:space="preserve">Psychologie handicapu. 2.část, Rodina a její význam pro rozvoj handicapovaného jedince. </w:t>
            </w:r>
            <w:r w:rsidRPr="009F44E5">
              <w:rPr>
                <w:rFonts w:cs="Times New Roman"/>
              </w:rPr>
              <w:t>(2003) 2. oprav. vyd. Technická univerzita v Liberci.</w:t>
            </w:r>
          </w:p>
          <w:p w14:paraId="1254A32D" w14:textId="77777777" w:rsidR="00AB5C41" w:rsidRPr="009F44E5" w:rsidRDefault="00AB5C41" w:rsidP="00AF72DF">
            <w:pPr>
              <w:pStyle w:val="Odstavecseseznamem"/>
              <w:numPr>
                <w:ilvl w:val="0"/>
                <w:numId w:val="1"/>
              </w:num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Vágnerová, M., Hadjmoussová, Z. (2003) </w:t>
            </w:r>
            <w:r w:rsidRPr="009F44E5">
              <w:rPr>
                <w:rFonts w:cs="Times New Roman"/>
                <w:i/>
              </w:rPr>
              <w:t>Psychologie handicapu. 4.část, Školní věk a dospívání postiženého dítěte.</w:t>
            </w:r>
            <w:r w:rsidRPr="009F44E5">
              <w:rPr>
                <w:rFonts w:cs="Times New Roman"/>
              </w:rPr>
              <w:t xml:space="preserve"> 2. oprav. vyd. Technická univerzita v Liberci.</w:t>
            </w:r>
          </w:p>
          <w:p w14:paraId="5404BB1B" w14:textId="77777777" w:rsidR="00AB5C41" w:rsidRPr="009F44E5" w:rsidRDefault="00AB5C41" w:rsidP="00AF72DF">
            <w:pPr>
              <w:pStyle w:val="Odstavecseseznamem"/>
              <w:numPr>
                <w:ilvl w:val="0"/>
                <w:numId w:val="1"/>
              </w:num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Vágnerová, M., Hadjmoussová, Z. (2003) </w:t>
            </w:r>
            <w:r w:rsidRPr="009F44E5">
              <w:rPr>
                <w:rFonts w:cs="Times New Roman"/>
                <w:i/>
              </w:rPr>
              <w:t>Psychologie handicapu.1.část, Handicap jako psychosociální problém.</w:t>
            </w:r>
            <w:r w:rsidRPr="009F44E5">
              <w:rPr>
                <w:rFonts w:cs="Times New Roman"/>
              </w:rPr>
              <w:t xml:space="preserve"> . 2. oprav. vyd. Technická univerzita v Liberci. </w:t>
            </w:r>
          </w:p>
          <w:p w14:paraId="548AD8C5" w14:textId="77777777" w:rsidR="00AB5C41" w:rsidRPr="009F44E5" w:rsidRDefault="00AB5C41" w:rsidP="00AF72DF">
            <w:pPr>
              <w:pStyle w:val="Odstavecseseznamem"/>
              <w:numPr>
                <w:ilvl w:val="0"/>
                <w:numId w:val="1"/>
              </w:numPr>
              <w:rPr>
                <w:rFonts w:cs="Times New Roman"/>
                <w:i/>
              </w:rPr>
            </w:pPr>
            <w:r w:rsidRPr="009F44E5">
              <w:rPr>
                <w:rFonts w:cs="Times New Roman"/>
              </w:rPr>
              <w:t xml:space="preserve">Vágnerová, M.: </w:t>
            </w:r>
            <w:r w:rsidRPr="009F44E5">
              <w:rPr>
                <w:rFonts w:cs="Times New Roman"/>
                <w:i/>
              </w:rPr>
              <w:t>Psychologie handicapu. 3. část, Vývoj postiženého dítěte v předškolním věku.</w:t>
            </w:r>
            <w:r w:rsidRPr="009F44E5">
              <w:rPr>
                <w:rFonts w:cs="Times New Roman"/>
              </w:rPr>
              <w:t xml:space="preserve"> (2003) 2. oprav. vyd. Technická univerzita v Liberci.</w:t>
            </w:r>
          </w:p>
          <w:p w14:paraId="6DAACEDC" w14:textId="77777777" w:rsidR="00AB5C41" w:rsidRPr="009F44E5" w:rsidRDefault="00AB5C41" w:rsidP="00AF72DF">
            <w:pPr>
              <w:pStyle w:val="Odstavecseseznamem"/>
              <w:numPr>
                <w:ilvl w:val="0"/>
                <w:numId w:val="1"/>
              </w:numPr>
              <w:rPr>
                <w:rFonts w:cs="Times New Roman"/>
              </w:rPr>
            </w:pPr>
            <w:r w:rsidRPr="009F44E5">
              <w:rPr>
                <w:rFonts w:cs="Times New Roman"/>
              </w:rPr>
              <w:t xml:space="preserve">Vágnerová,M.(1999) Psychopatologie pro pomáhající profese. Portál. Praha . </w:t>
            </w:r>
          </w:p>
          <w:p w14:paraId="4CCED132" w14:textId="77777777" w:rsidR="00AB5C41" w:rsidRPr="009F44E5" w:rsidRDefault="00AB5C41" w:rsidP="00AF72DF">
            <w:pPr>
              <w:rPr>
                <w:rFonts w:cs="Times New Roman"/>
              </w:rPr>
            </w:pPr>
          </w:p>
          <w:p w14:paraId="353C4DFF" w14:textId="77777777" w:rsidR="00AB5C41" w:rsidRPr="009F44E5" w:rsidRDefault="00AB5C41" w:rsidP="00AF72DF">
            <w:pPr>
              <w:pStyle w:val="Odstavecseseznamem"/>
              <w:autoSpaceDE w:val="0"/>
              <w:autoSpaceDN w:val="0"/>
              <w:adjustRightInd w:val="0"/>
              <w:jc w:val="both"/>
              <w:rPr>
                <w:rFonts w:cs="Times New Roman"/>
              </w:rPr>
            </w:pPr>
          </w:p>
        </w:tc>
      </w:tr>
    </w:tbl>
    <w:p w14:paraId="52D91A8A" w14:textId="77777777" w:rsidR="00AB5C41" w:rsidRPr="009F44E5" w:rsidRDefault="00AB5C41" w:rsidP="00AB5C41">
      <w:pPr>
        <w:rPr>
          <w:rFonts w:cs="Times New Roman"/>
        </w:rPr>
      </w:pPr>
    </w:p>
    <w:p w14:paraId="6DDBF4F3" w14:textId="77777777" w:rsidR="00AB5C41" w:rsidRPr="009F44E5" w:rsidRDefault="00AB5C41" w:rsidP="00AB5C41">
      <w:pPr>
        <w:rPr>
          <w:rFonts w:cs="Times New Roman"/>
        </w:rPr>
      </w:pPr>
    </w:p>
    <w:p w14:paraId="2A50FFCC" w14:textId="77777777" w:rsidR="00AB5C41" w:rsidRPr="009F44E5" w:rsidRDefault="00AB5C41" w:rsidP="00AB5C41">
      <w:pPr>
        <w:rPr>
          <w:rFonts w:cs="Times New Roman"/>
        </w:rPr>
      </w:pPr>
    </w:p>
    <w:p w14:paraId="0071EFC8" w14:textId="77777777" w:rsidR="00AB5C41" w:rsidRPr="009F44E5" w:rsidRDefault="00AB5C41" w:rsidP="00AB5C41">
      <w:pPr>
        <w:rPr>
          <w:rFonts w:cs="Times New Roman"/>
        </w:rPr>
      </w:pPr>
    </w:p>
    <w:p w14:paraId="2E0887C0" w14:textId="77777777" w:rsidR="00AB5C41" w:rsidRPr="009F44E5" w:rsidRDefault="00AB5C41" w:rsidP="00AB5C41">
      <w:pPr>
        <w:rPr>
          <w:rFonts w:cs="Times New Roman"/>
        </w:rPr>
      </w:pPr>
    </w:p>
    <w:p w14:paraId="184C9E28" w14:textId="77777777" w:rsidR="00AB5C41" w:rsidRPr="009F44E5" w:rsidRDefault="00AB5C41" w:rsidP="00AB5C41">
      <w:pPr>
        <w:rPr>
          <w:rFonts w:cs="Times New Roman"/>
        </w:rPr>
      </w:pPr>
    </w:p>
    <w:p w14:paraId="4E5C157F" w14:textId="77777777" w:rsidR="00AB5C41" w:rsidRPr="009F44E5" w:rsidRDefault="00AB5C41" w:rsidP="00AB5C41">
      <w:pPr>
        <w:rPr>
          <w:rFonts w:cs="Times New Roman"/>
        </w:rPr>
      </w:pPr>
    </w:p>
    <w:p w14:paraId="3DB18ABB" w14:textId="77777777" w:rsidR="00AB5C41" w:rsidRPr="009F44E5" w:rsidRDefault="00AB5C41" w:rsidP="00AB5C41">
      <w:pPr>
        <w:rPr>
          <w:rFonts w:cs="Times New Roman"/>
        </w:rPr>
      </w:pPr>
    </w:p>
    <w:p w14:paraId="5B611A06" w14:textId="77777777" w:rsidR="0051521F" w:rsidRDefault="0051521F"/>
    <w:sectPr w:rsidR="005152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83631D"/>
    <w:multiLevelType w:val="hybridMultilevel"/>
    <w:tmpl w:val="AA446AE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WysLAwMzQ2NrNQ0lEKTi0uzszPAykwqgUAbTdymCwAAAA="/>
  </w:docVars>
  <w:rsids>
    <w:rsidRoot w:val="00AB5C41"/>
    <w:rsid w:val="0051521F"/>
    <w:rsid w:val="0068197A"/>
    <w:rsid w:val="006D4435"/>
    <w:rsid w:val="00AB5C41"/>
    <w:rsid w:val="00F1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hone"/>
  <w:shapeDefaults>
    <o:shapedefaults v:ext="edit" spidmax="1026"/>
    <o:shapelayout v:ext="edit">
      <o:idmap v:ext="edit" data="1"/>
    </o:shapelayout>
  </w:shapeDefaults>
  <w:decimalSymbol w:val=","/>
  <w:listSeparator w:val=";"/>
  <w14:docId w14:val="527C9323"/>
  <w15:chartTrackingRefBased/>
  <w15:docId w15:val="{11C5BEA3-5400-4484-833F-F0B5C8BA0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B5C41"/>
    <w:pPr>
      <w:spacing w:after="0" w:line="240" w:lineRule="auto"/>
    </w:pPr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Nadpis1">
    <w:name w:val="heading 1"/>
    <w:basedOn w:val="Normln"/>
    <w:next w:val="Normln"/>
    <w:link w:val="Nadpis1Char"/>
    <w:qFormat/>
    <w:rsid w:val="00AB5C41"/>
    <w:pPr>
      <w:keepNext/>
      <w:spacing w:before="120" w:after="120"/>
      <w:outlineLvl w:val="0"/>
    </w:pPr>
    <w:rPr>
      <w:b/>
      <w:bCs/>
      <w:sz w:val="28"/>
      <w:szCs w:val="28"/>
      <w:lang w:val="en-US"/>
    </w:rPr>
  </w:style>
  <w:style w:type="paragraph" w:styleId="Nadpis2">
    <w:name w:val="heading 2"/>
    <w:basedOn w:val="Normln"/>
    <w:next w:val="Normln"/>
    <w:link w:val="Nadpis2Char"/>
    <w:qFormat/>
    <w:rsid w:val="00AB5C41"/>
    <w:pPr>
      <w:keepNext/>
      <w:spacing w:before="120" w:after="120"/>
      <w:outlineLvl w:val="1"/>
    </w:pPr>
    <w:rPr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AB5C41"/>
    <w:rPr>
      <w:rFonts w:ascii="Times New Roman" w:eastAsia="Times New Roman" w:hAnsi="Times New Roman" w:cs="Arial Unicode MS"/>
      <w:b/>
      <w:bCs/>
      <w:sz w:val="28"/>
      <w:szCs w:val="28"/>
      <w:lang w:val="en-US" w:eastAsia="cs-CZ" w:bidi="si-LK"/>
    </w:rPr>
  </w:style>
  <w:style w:type="character" w:customStyle="1" w:styleId="Nadpis2Char">
    <w:name w:val="Nadpis 2 Char"/>
    <w:basedOn w:val="Standardnpsmoodstavce"/>
    <w:link w:val="Nadpis2"/>
    <w:rsid w:val="00AB5C41"/>
    <w:rPr>
      <w:rFonts w:ascii="Times New Roman" w:eastAsia="Times New Roman" w:hAnsi="Times New Roman" w:cs="Arial Unicode MS"/>
      <w:sz w:val="28"/>
      <w:szCs w:val="28"/>
      <w:lang w:eastAsia="cs-CZ" w:bidi="si-LK"/>
    </w:rPr>
  </w:style>
  <w:style w:type="paragraph" w:styleId="Odstavecseseznamem">
    <w:name w:val="List Paragraph"/>
    <w:basedOn w:val="Normln"/>
    <w:uiPriority w:val="34"/>
    <w:qFormat/>
    <w:rsid w:val="00AB5C41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AB5C41"/>
    <w:pPr>
      <w:spacing w:before="100" w:beforeAutospacing="1" w:after="100" w:afterAutospacing="1"/>
    </w:pPr>
    <w:rPr>
      <w:rFonts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720</Characters>
  <Application>Microsoft Office Word</Application>
  <DocSecurity>0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otmesil Milon</cp:lastModifiedBy>
  <cp:revision>2</cp:revision>
  <dcterms:created xsi:type="dcterms:W3CDTF">2021-09-19T06:08:00Z</dcterms:created>
  <dcterms:modified xsi:type="dcterms:W3CDTF">2021-09-19T06:26:00Z</dcterms:modified>
</cp:coreProperties>
</file>